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e93e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ca440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a6b6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2b18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cf4a7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43a65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b0122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f697cc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3:36:58Z</dcterms:created>
  <dcterms:modified xsi:type="dcterms:W3CDTF">2021-04-28T13:36:58Z</dcterms:modified>
</cp:coreProperties>
</file>